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36.svg" ContentType="image/svg+xml"/>
  <Override PartName="/word/media/rId41.svg" ContentType="image/svg+xml"/>
  <Override PartName="/word/media/rId113.svg" ContentType="image/svg+xml"/>
  <Override PartName="/word/media/rId108.svg" ContentType="image/svg+xml"/>
  <Override PartName="/word/media/rId130.svg" ContentType="image/svg+xml"/>
  <Override PartName="/word/media/rId64.svg" ContentType="image/svg+xml"/>
  <Override PartName="/word/media/rId135.svg" ContentType="image/svg+xml"/>
  <Override PartName="/word/media/rId69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25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104.png" ContentType="image/png"/>
  <Override PartName="/word/media/rId111.png" ContentType="image/png"/>
  <Override PartName="/word/media/rId116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7.png" ContentType="image/png"/>
  <Override PartName="/word/media/rId72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alt:“alt” height:350px center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alt:“alt” height:350px center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2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Heading2"/>
      </w:pPr>
      <w:bookmarkStart w:id="61" w:name="n-leq-lengtha"/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bookmarkEnd w:id="61"/>
    </w:p>
    <w:bookmarkEnd w:id="62"/>
    <w:bookmarkStart w:id="63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3"/>
    <w:bookmarkStart w:id="68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5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8"/>
    <w:bookmarkStart w:id="73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70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4"/>
    <w:bookmarkStart w:id="75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5"/>
    <w:bookmarkStart w:id="80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7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0"/>
    <w:bookmarkStart w:id="85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2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5"/>
    <w:bookmarkStart w:id="90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7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0"/>
    <w:bookmarkStart w:id="95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2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5"/>
    <w:bookmarkStart w:id="100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7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0"/>
    <w:bookmarkStart w:id="105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2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5"/>
    <w:bookmarkStart w:id="106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6"/>
    <w:bookmarkStart w:id="107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7"/>
    <w:bookmarkStart w:id="112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9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2"/>
    <w:bookmarkStart w:id="117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alt:“alt” height:350px center" title="" id="114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2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Heading2"/>
      </w:pPr>
      <w:bookmarkStart w:id="120" w:name="tn-olgn"/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bookmarkEnd w:id="120"/>
    </w:p>
    <w:p>
      <w:pPr>
        <w:numPr>
          <w:ilvl w:val="1"/>
          <w:numId w:val="1000"/>
        </w:numPr>
        <w:pStyle w:val="Heading2"/>
      </w:pPr>
      <w:bookmarkStart w:id="121" w:name="heapify-efficiency-issues"/>
      <w:r>
        <w:t xml:space="preserve">HEAPIFY: Efficiency Issues</w:t>
      </w:r>
      <w:bookmarkEnd w:id="121"/>
    </w:p>
    <w:p>
      <w:pPr>
        <w:numPr>
          <w:ilvl w:val="0"/>
          <w:numId w:val="1038"/>
        </w:numPr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0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2"/>
    <w:bookmarkStart w:id="123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3"/>
    <w:bookmarkStart w:id="124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4"/>
    <w:bookmarkStart w:id="129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6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9"/>
    <w:bookmarkStart w:id="134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1"/>
        </w:numPr>
        <w:pStyle w:val="Compact"/>
      </w:pPr>
      <w:r>
        <w:t xml:space="preserve">Given an arbitrary array, how to build a heap from scratch?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2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2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2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alt:“alt” height:300px center" title="" id="131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00px center</w:t>
      </w:r>
    </w:p>
    <w:p>
      <w:r>
        <w:pict>
          <v:rect style="width:0;height:1.5pt" o:hralign="center" o:hrstd="t" o:hr="t"/>
        </w:pict>
      </w:r>
    </w:p>
    <w:bookmarkEnd w:id="134"/>
    <w:bookmarkStart w:id="139" w:name="storage-of-the-leaves"/>
    <w:p>
      <w:pPr>
        <w:pStyle w:val="Heading2"/>
      </w:pPr>
      <w:r>
        <w:t xml:space="preserve">Storage of the leave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  <w:r>
        <w:t xml:space="preserve"> </w:t>
      </w:r>
      <w:r>
        <w:drawing>
          <wp:inline>
            <wp:extent cx="5334000" cy="2829277"/>
            <wp:effectExtent b="0" l="0" r="0" t="0"/>
            <wp:docPr descr="alt:“alt” height:450px center" title="" id="136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9"/>
    <w:bookmarkStart w:id="1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44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44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44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44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44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44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pStyle w:val="FirstParagraph"/>
      </w:pPr>
      <w:r>
        <w:t xml:space="preserve">TODO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3" Target="media/rId113.svg" /><Relationship Type="http://schemas.openxmlformats.org/officeDocument/2006/relationships/image" Id="rId108" Target="media/rId108.svg" /><Relationship Type="http://schemas.openxmlformats.org/officeDocument/2006/relationships/image" Id="rId130" Target="media/rId130.svg" /><Relationship Type="http://schemas.openxmlformats.org/officeDocument/2006/relationships/image" Id="rId64" Target="media/rId64.svg" /><Relationship Type="http://schemas.openxmlformats.org/officeDocument/2006/relationships/image" Id="rId135" Target="media/rId135.svg" /><Relationship Type="http://schemas.openxmlformats.org/officeDocument/2006/relationships/image" Id="rId69" Target="media/rId69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25" Target="media/rId125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7T16:34:02Z</dcterms:created>
  <dcterms:modified xsi:type="dcterms:W3CDTF">2022-02-07T16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